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4234713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0D4752D" w:rsidR="009921A7" w:rsidRPr="006066B9" w:rsidRDefault="00417357" w:rsidP="004D0DF5">
            <w:pPr>
              <w:spacing w:after="0"/>
              <w:jc w:val="center"/>
              <w:rPr>
                <w:rFonts w:ascii="Arial" w:hAnsi="Arial" w:cs="Arial"/>
              </w:rPr>
            </w:pPr>
            <w:r w:rsidRPr="0007631B">
              <w:rPr>
                <w:rFonts w:ascii="Arial" w:hAnsi="Arial"/>
              </w:rPr>
              <w:t>Digital Technolog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EDAE925" w:rsidR="009921A7" w:rsidRPr="006066B9" w:rsidRDefault="00417357"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58139253" w:edGrp="everyone" w:colFirst="1" w:colLast="1"/>
            <w:permEnd w:id="64234713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12CCDAB" w:rsidR="009921A7" w:rsidRPr="006066B9" w:rsidRDefault="00417357" w:rsidP="004D0DF5">
            <w:pPr>
              <w:spacing w:after="0"/>
              <w:jc w:val="center"/>
              <w:rPr>
                <w:rFonts w:ascii="Arial" w:hAnsi="Arial" w:cs="Arial"/>
              </w:rPr>
            </w:pPr>
            <w:r w:rsidRPr="0007631B">
              <w:rPr>
                <w:rFonts w:ascii="Arial" w:hAnsi="Arial"/>
              </w:rPr>
              <w:t>9188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F2F09FA" w:rsidR="009921A7" w:rsidRPr="006066B9" w:rsidRDefault="00417357" w:rsidP="004D0DF5">
            <w:pPr>
              <w:spacing w:after="0"/>
              <w:jc w:val="center"/>
              <w:rPr>
                <w:rFonts w:ascii="Arial" w:hAnsi="Arial" w:cs="Arial"/>
              </w:rPr>
            </w:pPr>
            <w:r>
              <w:rPr>
                <w:rFonts w:ascii="Arial" w:hAnsi="Arial" w:cs="Arial"/>
              </w:rPr>
              <w:t>1</w:t>
            </w:r>
          </w:p>
        </w:tc>
      </w:tr>
      <w:permEnd w:id="65813925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B68879A" w:rsidR="009921A7" w:rsidRPr="006066B9" w:rsidRDefault="00417357" w:rsidP="009921A7">
            <w:pPr>
              <w:spacing w:after="0"/>
              <w:rPr>
                <w:rFonts w:ascii="Arial" w:hAnsi="Arial" w:cs="Arial"/>
              </w:rPr>
            </w:pPr>
            <w:r w:rsidRPr="00A84E2D">
              <w:rPr>
                <w:rFonts w:ascii="Arial" w:eastAsia="Arial" w:hAnsi="Arial"/>
              </w:rPr>
              <w:t>Develop a computer system</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A9EBE58" w:rsidR="009921A7" w:rsidRPr="006066B9" w:rsidRDefault="00417357"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8C658F0" w:rsidR="005D40BC" w:rsidRPr="006066B9" w:rsidRDefault="00156010" w:rsidP="005D40BC">
            <w:pPr>
              <w:spacing w:after="0"/>
              <w:rPr>
                <w:rFonts w:ascii="Arial" w:hAnsi="Arial" w:cs="Arial"/>
                <w:lang w:val="en-GB"/>
              </w:rPr>
            </w:pPr>
            <w:r w:rsidRPr="0007631B">
              <w:rPr>
                <w:rFonts w:ascii="Arial" w:eastAsia="Arial" w:hAnsi="Arial"/>
              </w:rPr>
              <w:t>Develop a computer system.</w:t>
            </w:r>
          </w:p>
        </w:tc>
        <w:tc>
          <w:tcPr>
            <w:tcW w:w="4573" w:type="dxa"/>
            <w:gridSpan w:val="6"/>
          </w:tcPr>
          <w:p w14:paraId="1D93F859" w14:textId="2A2510CF" w:rsidR="005D40BC" w:rsidRPr="006066B9" w:rsidRDefault="00156010" w:rsidP="005D40BC">
            <w:pPr>
              <w:spacing w:after="0"/>
              <w:rPr>
                <w:rFonts w:ascii="Arial" w:hAnsi="Arial" w:cs="Arial"/>
                <w:lang w:val="en-GB"/>
              </w:rPr>
            </w:pPr>
            <w:r w:rsidRPr="0007631B">
              <w:rPr>
                <w:rFonts w:ascii="Arial" w:eastAsia="Arial" w:hAnsi="Arial"/>
              </w:rPr>
              <w:t>Develop an informed computer system.</w:t>
            </w:r>
          </w:p>
        </w:tc>
        <w:tc>
          <w:tcPr>
            <w:tcW w:w="5066" w:type="dxa"/>
            <w:gridSpan w:val="3"/>
          </w:tcPr>
          <w:p w14:paraId="50AB3FEE" w14:textId="5E94C0B0" w:rsidR="005D40BC" w:rsidRPr="006066B9" w:rsidRDefault="00156010" w:rsidP="005D40BC">
            <w:pPr>
              <w:spacing w:after="0"/>
              <w:rPr>
                <w:rFonts w:ascii="Arial" w:hAnsi="Arial" w:cs="Arial"/>
                <w:lang w:val="en-GB"/>
              </w:rPr>
            </w:pPr>
            <w:r w:rsidRPr="0007631B">
              <w:rPr>
                <w:rFonts w:ascii="Arial" w:eastAsia="Arial" w:hAnsi="Arial"/>
              </w:rPr>
              <w:t>Develop a refined computer system.</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A617C2">
        <w:trPr>
          <w:trHeight w:val="289"/>
        </w:trPr>
        <w:tc>
          <w:tcPr>
            <w:tcW w:w="4565" w:type="dxa"/>
            <w:gridSpan w:val="6"/>
            <w:shd w:val="clear" w:color="auto" w:fill="auto"/>
          </w:tcPr>
          <w:p w14:paraId="243FA06F" w14:textId="18C9E92B" w:rsidR="00994BA6" w:rsidRPr="006066B9" w:rsidRDefault="00156010" w:rsidP="00970599">
            <w:pPr>
              <w:spacing w:after="0"/>
              <w:rPr>
                <w:rFonts w:ascii="Arial" w:hAnsi="Arial" w:cs="Arial"/>
              </w:rPr>
            </w:pPr>
            <w:permStart w:id="2094080925" w:edGrp="everyone" w:colFirst="4" w:colLast="4"/>
            <w:permStart w:id="810902882" w:edGrp="everyone" w:colFirst="5" w:colLast="5"/>
            <w:permStart w:id="1192581134" w:edGrp="everyone" w:colFirst="1" w:colLast="1"/>
            <w:r w:rsidRPr="0007631B">
              <w:rPr>
                <w:rFonts w:ascii="Arial" w:hAnsi="Arial"/>
              </w:rPr>
              <w:t>Using appropriate tools, procedures and protocols when installing and configuring hardware, software and peripherals for a purpose and end-user.</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80B1CA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2D6C277"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A617C2">
        <w:trPr>
          <w:trHeight w:val="289"/>
        </w:trPr>
        <w:tc>
          <w:tcPr>
            <w:tcW w:w="4565" w:type="dxa"/>
            <w:gridSpan w:val="6"/>
            <w:shd w:val="clear" w:color="auto" w:fill="auto"/>
          </w:tcPr>
          <w:p w14:paraId="51324483" w14:textId="14584B58" w:rsidR="00994BA6" w:rsidRPr="006066B9" w:rsidRDefault="00156010" w:rsidP="00994BA6">
            <w:pPr>
              <w:spacing w:after="0"/>
              <w:rPr>
                <w:rFonts w:ascii="Arial" w:hAnsi="Arial" w:cs="Arial"/>
              </w:rPr>
            </w:pPr>
            <w:permStart w:id="1534359882" w:edGrp="everyone" w:colFirst="4" w:colLast="4"/>
            <w:permStart w:id="1982930524" w:edGrp="everyone" w:colFirst="5" w:colLast="5"/>
            <w:permStart w:id="1573003388" w:edGrp="everyone" w:colFirst="1" w:colLast="1"/>
            <w:permEnd w:id="2094080925"/>
            <w:permEnd w:id="810902882"/>
            <w:permEnd w:id="1192581134"/>
            <w:r w:rsidRPr="0007631B">
              <w:rPr>
                <w:rFonts w:ascii="Arial" w:hAnsi="Arial"/>
              </w:rPr>
              <w:t>Undertaking a range of appropriate testing procedures, diagnosing and troubleshooting to identify and resolve given installation and configuration fault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0C37DE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AB036D2"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A617C2">
        <w:trPr>
          <w:trHeight w:val="289"/>
        </w:trPr>
        <w:tc>
          <w:tcPr>
            <w:tcW w:w="4565" w:type="dxa"/>
            <w:gridSpan w:val="6"/>
            <w:shd w:val="clear" w:color="auto" w:fill="auto"/>
          </w:tcPr>
          <w:p w14:paraId="1B875923" w14:textId="343CF685" w:rsidR="00994BA6" w:rsidRPr="006066B9" w:rsidRDefault="00156010" w:rsidP="00994BA6">
            <w:pPr>
              <w:spacing w:after="0"/>
              <w:rPr>
                <w:rFonts w:ascii="Arial" w:hAnsi="Arial" w:cs="Arial"/>
              </w:rPr>
            </w:pPr>
            <w:permStart w:id="1258165674" w:edGrp="everyone" w:colFirst="4" w:colLast="4"/>
            <w:permStart w:id="371926031" w:edGrp="everyone" w:colFirst="5" w:colLast="5"/>
            <w:permStart w:id="1301231067" w:edGrp="everyone" w:colFirst="1" w:colLast="1"/>
            <w:permEnd w:id="1534359882"/>
            <w:permEnd w:id="1982930524"/>
            <w:permEnd w:id="1573003388"/>
            <w:r w:rsidRPr="0007631B">
              <w:rPr>
                <w:rFonts w:ascii="Arial" w:hAnsi="Arial"/>
              </w:rPr>
              <w:t>Investigating the parts and components (hardware and software) to be used in the computer system.</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7A2C16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3B064B7"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A617C2">
        <w:trPr>
          <w:trHeight w:val="289"/>
        </w:trPr>
        <w:tc>
          <w:tcPr>
            <w:tcW w:w="4565" w:type="dxa"/>
            <w:gridSpan w:val="6"/>
            <w:shd w:val="clear" w:color="auto" w:fill="auto"/>
          </w:tcPr>
          <w:p w14:paraId="6D0325AE" w14:textId="26A39C53" w:rsidR="00994BA6" w:rsidRPr="006066B9" w:rsidRDefault="00156010" w:rsidP="00994BA6">
            <w:pPr>
              <w:spacing w:after="0"/>
              <w:rPr>
                <w:rFonts w:ascii="Arial" w:hAnsi="Arial" w:cs="Arial"/>
              </w:rPr>
            </w:pPr>
            <w:permStart w:id="122759196" w:edGrp="everyone" w:colFirst="4" w:colLast="4"/>
            <w:permStart w:id="1387669401" w:edGrp="everyone" w:colFirst="5" w:colLast="5"/>
            <w:permStart w:id="1062614367" w:edGrp="everyone" w:colFirst="1" w:colLast="1"/>
            <w:permEnd w:id="1258165674"/>
            <w:permEnd w:id="371926031"/>
            <w:permEnd w:id="1301231067"/>
            <w:r>
              <w:rPr>
                <w:rFonts w:ascii="Arial" w:hAnsi="Arial"/>
              </w:rPr>
              <w:t>D</w:t>
            </w:r>
            <w:r w:rsidRPr="0007631B">
              <w:rPr>
                <w:rFonts w:ascii="Arial" w:hAnsi="Arial"/>
              </w:rPr>
              <w:t>escribing relevant implication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7086EBD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3DC10646"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A617C2">
        <w:trPr>
          <w:trHeight w:val="289"/>
        </w:trPr>
        <w:tc>
          <w:tcPr>
            <w:tcW w:w="4565" w:type="dxa"/>
            <w:gridSpan w:val="6"/>
            <w:shd w:val="clear" w:color="auto" w:fill="auto"/>
          </w:tcPr>
          <w:p w14:paraId="11582291" w14:textId="5ADB2429" w:rsidR="00994BA6" w:rsidRPr="006066B9" w:rsidRDefault="00156010" w:rsidP="00994BA6">
            <w:pPr>
              <w:spacing w:after="0"/>
              <w:rPr>
                <w:rFonts w:ascii="Arial" w:hAnsi="Arial" w:cs="Arial"/>
              </w:rPr>
            </w:pPr>
            <w:permStart w:id="234905723" w:edGrp="everyone" w:colFirst="4" w:colLast="4"/>
            <w:permStart w:id="1264258236" w:edGrp="everyone" w:colFirst="5" w:colLast="5"/>
            <w:permStart w:id="1374191219" w:edGrp="everyone" w:colFirst="2" w:colLast="2"/>
            <w:permEnd w:id="122759196"/>
            <w:permEnd w:id="1387669401"/>
            <w:permEnd w:id="1062614367"/>
            <w:r w:rsidRPr="0007631B">
              <w:rPr>
                <w:rFonts w:ascii="Arial" w:hAnsi="Arial"/>
              </w:rPr>
              <w:t>Using information gained from testing procedures, diagnosing and troubleshooting, to inform development and to improve the quality of the computer system.</w:t>
            </w:r>
          </w:p>
        </w:tc>
        <w:tc>
          <w:tcPr>
            <w:tcW w:w="992" w:type="dxa"/>
            <w:gridSpan w:val="3"/>
            <w:shd w:val="clear" w:color="auto" w:fill="BFBFBF" w:themeFill="background1" w:themeFillShade="BF"/>
            <w:vAlign w:val="center"/>
          </w:tcPr>
          <w:p w14:paraId="7D32DF9A" w14:textId="15DC4F55"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6C5323EE"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A617C2">
        <w:trPr>
          <w:trHeight w:val="289"/>
        </w:trPr>
        <w:tc>
          <w:tcPr>
            <w:tcW w:w="4565" w:type="dxa"/>
            <w:gridSpan w:val="6"/>
            <w:shd w:val="clear" w:color="auto" w:fill="auto"/>
          </w:tcPr>
          <w:p w14:paraId="3BAB0BC5" w14:textId="22C67496" w:rsidR="00B11E2A" w:rsidRPr="006066B9" w:rsidRDefault="00156010" w:rsidP="00994BA6">
            <w:pPr>
              <w:spacing w:after="0"/>
              <w:rPr>
                <w:rFonts w:ascii="Arial" w:hAnsi="Arial" w:cs="Arial"/>
              </w:rPr>
            </w:pPr>
            <w:permStart w:id="769993077" w:edGrp="everyone" w:colFirst="4" w:colLast="4"/>
            <w:permStart w:id="1497838487" w:edGrp="everyone" w:colFirst="5" w:colLast="5"/>
            <w:permStart w:id="354365636" w:edGrp="everyone" w:colFirst="2" w:colLast="2"/>
            <w:permEnd w:id="234905723"/>
            <w:permEnd w:id="1264258236"/>
            <w:permEnd w:id="1374191219"/>
            <w:r w:rsidRPr="0007631B">
              <w:rPr>
                <w:rFonts w:ascii="Arial" w:hAnsi="Arial"/>
              </w:rPr>
              <w:t>Explaining the basic purpose and function of the parts and components (hardware and software) used in the computer system.</w:t>
            </w:r>
          </w:p>
        </w:tc>
        <w:tc>
          <w:tcPr>
            <w:tcW w:w="992" w:type="dxa"/>
            <w:gridSpan w:val="3"/>
            <w:shd w:val="clear" w:color="auto" w:fill="BFBFBF" w:themeFill="background1" w:themeFillShade="BF"/>
            <w:vAlign w:val="center"/>
          </w:tcPr>
          <w:p w14:paraId="2BEF5172" w14:textId="29F27F96"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720560F2"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A617C2">
        <w:trPr>
          <w:trHeight w:val="289"/>
        </w:trPr>
        <w:tc>
          <w:tcPr>
            <w:tcW w:w="4565" w:type="dxa"/>
            <w:gridSpan w:val="6"/>
            <w:shd w:val="clear" w:color="auto" w:fill="auto"/>
          </w:tcPr>
          <w:p w14:paraId="75AA2AE8" w14:textId="1E034777" w:rsidR="00A339C3" w:rsidRDefault="00156010" w:rsidP="00A339C3">
            <w:pPr>
              <w:spacing w:after="0"/>
              <w:rPr>
                <w:rFonts w:ascii="Arial" w:hAnsi="Arial" w:cs="Arial"/>
              </w:rPr>
            </w:pPr>
            <w:permStart w:id="1073891794" w:edGrp="everyone" w:colFirst="4" w:colLast="4"/>
            <w:permStart w:id="1858696148" w:edGrp="everyone" w:colFirst="5" w:colLast="5"/>
            <w:permStart w:id="1451493818" w:edGrp="everyone" w:colFirst="2" w:colLast="2"/>
            <w:permEnd w:id="769993077"/>
            <w:permEnd w:id="1497838487"/>
            <w:permEnd w:id="354365636"/>
            <w:r w:rsidRPr="0007631B">
              <w:rPr>
                <w:rFonts w:ascii="Arial" w:hAnsi="Arial"/>
              </w:rPr>
              <w:lastRenderedPageBreak/>
              <w:t>Addressing relevant implications.</w:t>
            </w:r>
          </w:p>
        </w:tc>
        <w:tc>
          <w:tcPr>
            <w:tcW w:w="992" w:type="dxa"/>
            <w:gridSpan w:val="3"/>
            <w:shd w:val="clear" w:color="auto" w:fill="BFBFBF" w:themeFill="background1" w:themeFillShade="BF"/>
            <w:vAlign w:val="center"/>
          </w:tcPr>
          <w:p w14:paraId="1C3CFE8B" w14:textId="4390CA3C"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2F01A124"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A617C2">
        <w:trPr>
          <w:trHeight w:val="289"/>
        </w:trPr>
        <w:tc>
          <w:tcPr>
            <w:tcW w:w="4565" w:type="dxa"/>
            <w:gridSpan w:val="6"/>
            <w:shd w:val="clear" w:color="auto" w:fill="auto"/>
          </w:tcPr>
          <w:p w14:paraId="41B748F5" w14:textId="69721CD8" w:rsidR="00071F81" w:rsidRDefault="00156010" w:rsidP="00071F81">
            <w:pPr>
              <w:spacing w:after="0"/>
              <w:rPr>
                <w:rFonts w:ascii="Arial" w:hAnsi="Arial" w:cs="Arial"/>
              </w:rPr>
            </w:pPr>
            <w:bookmarkStart w:id="1" w:name="_GoBack" w:colFirst="3" w:colLast="3"/>
            <w:permStart w:id="498882976" w:edGrp="everyone" w:colFirst="4" w:colLast="4"/>
            <w:permStart w:id="114061332" w:edGrp="everyone" w:colFirst="5" w:colLast="5"/>
            <w:permStart w:id="384698808" w:edGrp="everyone" w:colFirst="3" w:colLast="3"/>
            <w:permEnd w:id="1073891794"/>
            <w:permEnd w:id="1858696148"/>
            <w:permEnd w:id="1451493818"/>
            <w:r w:rsidRPr="0007631B">
              <w:rPr>
                <w:rFonts w:ascii="Arial" w:hAnsi="Arial"/>
              </w:rPr>
              <w:t>Accurately using tools, procedures and protocols when installing and configuring hardware and software to ensure the outcome is fit for purpose.</w:t>
            </w:r>
          </w:p>
        </w:tc>
        <w:tc>
          <w:tcPr>
            <w:tcW w:w="992" w:type="dxa"/>
            <w:gridSpan w:val="3"/>
            <w:shd w:val="clear" w:color="auto" w:fill="BFBFBF" w:themeFill="background1" w:themeFillShade="BF"/>
            <w:vAlign w:val="center"/>
          </w:tcPr>
          <w:p w14:paraId="2F76ACEE" w14:textId="16D4F56D"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2000AB6E"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A617C2">
        <w:trPr>
          <w:trHeight w:val="289"/>
        </w:trPr>
        <w:tc>
          <w:tcPr>
            <w:tcW w:w="4565" w:type="dxa"/>
            <w:gridSpan w:val="6"/>
            <w:shd w:val="clear" w:color="auto" w:fill="auto"/>
          </w:tcPr>
          <w:p w14:paraId="06BC5CF5" w14:textId="6E5C532B" w:rsidR="00071F81" w:rsidRDefault="00156010" w:rsidP="00071F81">
            <w:pPr>
              <w:spacing w:after="0"/>
              <w:rPr>
                <w:rFonts w:ascii="Arial" w:hAnsi="Arial" w:cs="Arial"/>
              </w:rPr>
            </w:pPr>
            <w:permStart w:id="1898931743" w:edGrp="everyone" w:colFirst="4" w:colLast="4"/>
            <w:permStart w:id="2076969600" w:edGrp="everyone" w:colFirst="5" w:colLast="5"/>
            <w:permStart w:id="1550866032" w:edGrp="everyone" w:colFirst="3" w:colLast="3"/>
            <w:permEnd w:id="498882976"/>
            <w:permEnd w:id="114061332"/>
            <w:permEnd w:id="384698808"/>
            <w:r w:rsidRPr="0007631B">
              <w:rPr>
                <w:rFonts w:ascii="Arial" w:hAnsi="Arial"/>
              </w:rPr>
              <w:t>Justifying the choice of parts and components (hardware and software) used in the development of the computer system.</w:t>
            </w:r>
          </w:p>
        </w:tc>
        <w:tc>
          <w:tcPr>
            <w:tcW w:w="992" w:type="dxa"/>
            <w:gridSpan w:val="3"/>
            <w:shd w:val="clear" w:color="auto" w:fill="BFBFBF" w:themeFill="background1" w:themeFillShade="BF"/>
            <w:vAlign w:val="center"/>
          </w:tcPr>
          <w:p w14:paraId="0346CF5E" w14:textId="21991018"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195165CD"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bookmarkEnd w:id="1"/>
      <w:permEnd w:id="1898931743"/>
      <w:permEnd w:id="2076969600"/>
      <w:permEnd w:id="155086603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6134711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020223732" w:edGrp="everyone" w:colFirst="2" w:colLast="2"/>
            <w:permEnd w:id="86134711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167786308" w:edGrp="everyone" w:colFirst="2" w:colLast="2"/>
            <w:permEnd w:id="102022373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823133795" w:edGrp="everyone" w:colFirst="5" w:colLast="5"/>
            <w:permStart w:id="645620322" w:edGrp="everyone" w:colFirst="1" w:colLast="1"/>
            <w:permStart w:id="385618318" w:edGrp="everyone" w:colFirst="2" w:colLast="2"/>
            <w:permStart w:id="1802004289" w:edGrp="everyone" w:colFirst="3" w:colLast="3"/>
            <w:permStart w:id="87639771" w:edGrp="everyone" w:colFirst="4" w:colLast="4"/>
            <w:permEnd w:id="116778630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823133795"/>
      <w:permEnd w:id="645620322"/>
      <w:permEnd w:id="385618318"/>
      <w:permEnd w:id="1802004289"/>
      <w:permEnd w:id="8763977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fyNComZl0ZGrHimeaYRoj9Jg+bxF5mpORCrM9XZe/j0rf14uhsepXGaydALT5m5XNfHO6rUop0hO5Bpzd+8zJA==" w:salt="ix+TMB0/Er/9ldPskr55f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56010"/>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17357"/>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617C2"/>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2</Words>
  <Characters>2696</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